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ycatc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Natasha</w:t>
      </w:r>
      <w:r>
        <w:t xml:space="preserve"> </w:t>
      </w:r>
      <w:r>
        <w:t xml:space="preserve">Besseling</w:t>
      </w:r>
    </w:p>
    <w:p>
      <w:pPr>
        <w:pStyle w:val="Date"/>
      </w:pPr>
      <w:r>
        <w:t xml:space="preserve">2023-06-0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verage yearly landed catch compos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cientific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anded mass (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mulative 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ucc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chu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ifor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gymnus laniar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oglossus pector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orhinch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lidonichth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ligo vulgaris reynaud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gyroso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ypte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phius vomer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eorhinus ga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te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75</w:t>
            </w:r>
          </w:p>
        </w:tc>
      </w:tr>
    </w:tbl>
    <w:p>
      <w:pPr>
        <w:pStyle w:val="FirstParagraph"/>
      </w:pPr>
      <w:r>
        <w:t xml:space="preserve">Cluster analysis of vesse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ycatchPape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ycatchPap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ycatchPape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er analysis of vess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4_V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4_V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4_V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MK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S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J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K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F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N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</w:tr>
    </w:tbl>
    <w:p>
      <w:pPr>
        <w:pStyle w:val="BodyText"/>
      </w:pPr>
      <w:r>
        <w:t xml:space="preserve">cluster analysis of yea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ycatchPaper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ycatchPaper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ycatchPaper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per analysis of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4_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2_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MK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S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J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K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F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N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</w:tbl>
    <w:p>
      <w:pPr>
        <w:pStyle w:val="BodyText"/>
      </w:pPr>
      <w:r>
        <w:t xml:space="preserve">Cluster analysis of month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ycatchPaper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ycatchPaper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ycatchPaper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per analysis of month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2_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1_Y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cluster analysis of are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ycatchPaper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ycatchPaper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ycatchPaper_files/figure-docx/unnamed-chunk-1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ycatchPaper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s in vessel catches by area across the month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ycatchPaper_files/figure-docx/unnamed-chunk-2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natory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14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8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8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4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2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4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88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91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8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Catch composition model per tri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natory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0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5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2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8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3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ANOVA’s of the variable’s dispers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7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92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9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407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24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338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662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8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06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00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18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6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63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68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116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ycatchPaper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ycatchPaper_files/figure-docx/unnamed-chunk-24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BycatchPaper_files/figure-docx/unnamed-chunk-24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ch composition model per traw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natory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0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8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5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56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d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3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8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6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43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5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4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ANOVA’s of the variable’s dispers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0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0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34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44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2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68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941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0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469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918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d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95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506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458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BycatchPaper_files/figure-docx/unnamed-chunk-2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ycatchPaper_files/figure-docx/unnamed-chunk-26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ycatchPaper_files/figure-docx/unnamed-chunk-26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catch Paper</dc:title>
  <dc:creator>Natasha Besseling</dc:creator>
  <cp:keywords/>
  <dcterms:created xsi:type="dcterms:W3CDTF">2024-12-03T08:47:21Z</dcterms:created>
  <dcterms:modified xsi:type="dcterms:W3CDTF">2024-12-03T08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